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r w:rsidRPr="005574F4">
        <w:rPr>
          <w:rFonts w:cstheme="minorHAnsi"/>
          <w:b/>
          <w:bCs/>
          <w:sz w:val="24"/>
          <w:szCs w:val="24"/>
        </w:rPr>
        <w:t>Mahmut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mahmut-baran-turkmen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cjxe</w:t>
        </w:r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5DC2BC3D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S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</w:p>
    <w:p w14:paraId="7A9B6C4E" w14:textId="77F1A0E9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Added the desired functionalities to the web UI which were given by the Product </w:t>
      </w:r>
      <w:r w:rsidR="001C778E">
        <w:rPr>
          <w:rFonts w:asciiTheme="majorHAnsi" w:hAnsiTheme="majorHAnsi" w:cstheme="majorHAnsi"/>
          <w:sz w:val="20"/>
          <w:szCs w:val="20"/>
        </w:rPr>
        <w:t>Manager</w:t>
      </w:r>
    </w:p>
    <w:p w14:paraId="3796F83A" w14:textId="1674F86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>Established and maintained a structured wiki for the team to motivate onboarding team members</w:t>
      </w:r>
    </w:p>
    <w:p w14:paraId="729168E8" w14:textId="77777777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>Developed 33% of the design system in Storybook by collaborating with the design team</w:t>
      </w:r>
    </w:p>
    <w:p w14:paraId="07BBB4A9" w14:textId="177F8A25" w:rsidR="00FA0110" w:rsidRDefault="00FA011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A0110">
        <w:rPr>
          <w:rFonts w:asciiTheme="majorHAnsi" w:hAnsiTheme="majorHAnsi" w:cstheme="majorHAnsi"/>
          <w:sz w:val="20"/>
          <w:szCs w:val="20"/>
        </w:rPr>
        <w:t>Improved the product’s delivery speed by 10% by fixing non-deterministic errors in the CI pipeline</w:t>
      </w:r>
    </w:p>
    <w:p w14:paraId="7C18B898" w14:textId="477FAA79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>Increased the test coverage by 4% by writing unit tests with React Testing Library to strengthen confidence in the app</w:t>
      </w:r>
    </w:p>
    <w:p w14:paraId="6B599202" w14:textId="34492AB8" w:rsidR="00F4607C" w:rsidRPr="00F4607C" w:rsidRDefault="00F4607C" w:rsidP="00592391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4607C">
        <w:rPr>
          <w:rFonts w:asciiTheme="majorHAnsi" w:hAnsiTheme="majorHAnsi" w:cstheme="majorHAnsi"/>
          <w:sz w:val="20"/>
          <w:szCs w:val="20"/>
        </w:rPr>
        <w:t>Migrated JS React components to TS to boost robustness</w:t>
      </w:r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>Ajinomoto Turkiye</w:t>
      </w:r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60CAC6F8" w14:textId="1D0C9FBC" w:rsidR="00457881" w:rsidRDefault="00457881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457881">
        <w:rPr>
          <w:rFonts w:asciiTheme="majorHAnsi" w:hAnsiTheme="majorHAnsi" w:cstheme="majorHAnsi"/>
          <w:sz w:val="20"/>
          <w:szCs w:val="20"/>
        </w:rPr>
        <w:t xml:space="preserve">Designed, coded, and hosted a REST API that </w:t>
      </w:r>
      <w:r>
        <w:rPr>
          <w:rFonts w:asciiTheme="majorHAnsi" w:hAnsiTheme="majorHAnsi" w:cstheme="majorHAnsi"/>
          <w:sz w:val="20"/>
          <w:szCs w:val="20"/>
        </w:rPr>
        <w:t>stores</w:t>
      </w:r>
      <w:r w:rsidRPr="00457881">
        <w:rPr>
          <w:rFonts w:asciiTheme="majorHAnsi" w:hAnsiTheme="majorHAnsi" w:cstheme="majorHAnsi"/>
          <w:sz w:val="20"/>
          <w:szCs w:val="20"/>
        </w:rPr>
        <w:t xml:space="preserve"> data on IPFS and proof on an EVM-compatible blockchain network</w:t>
      </w:r>
    </w:p>
    <w:p w14:paraId="48FC3C9F" w14:textId="1348895F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Jest</w:t>
      </w:r>
    </w:p>
    <w:p w14:paraId="5BD7DCDA" w14:textId="770CA09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Documented the built API endpoints using OpenAPI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>to enhance developer experience</w:t>
      </w:r>
      <w:r w:rsidR="00457881">
        <w:rPr>
          <w:rFonts w:asciiTheme="majorHAnsi" w:hAnsiTheme="majorHAnsi" w:cstheme="majorHAnsi"/>
          <w:sz w:val="20"/>
          <w:szCs w:val="20"/>
        </w:rPr>
        <w:t xml:space="preserve"> for adjacent teams</w:t>
      </w:r>
    </w:p>
    <w:p w14:paraId="4F50B37F" w14:textId="79424685" w:rsidR="00B139F1" w:rsidRDefault="0045788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project was</w:t>
      </w:r>
      <w:r w:rsidR="00AA5622">
        <w:rPr>
          <w:rFonts w:asciiTheme="majorHAnsi" w:hAnsiTheme="majorHAnsi" w:cstheme="majorHAnsi"/>
          <w:sz w:val="20"/>
          <w:szCs w:val="20"/>
        </w:rPr>
        <w:t xml:space="preserve"> successfully</w:t>
      </w:r>
      <w:r>
        <w:rPr>
          <w:rFonts w:asciiTheme="majorHAnsi" w:hAnsiTheme="majorHAnsi" w:cstheme="majorHAnsi"/>
          <w:sz w:val="20"/>
          <w:szCs w:val="20"/>
        </w:rPr>
        <w:t xml:space="preserve"> deployed to production</w:t>
      </w:r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585EB8F2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19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0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diagrams.net</w:t>
      </w:r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1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26D2C609" w:rsidR="0057571E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rote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="001E2A56" w:rsidRPr="007714BC">
        <w:rPr>
          <w:rFonts w:asciiTheme="majorHAnsi" w:hAnsiTheme="majorHAnsi" w:cstheme="majorHAnsi"/>
          <w:sz w:val="20"/>
          <w:szCs w:val="20"/>
        </w:rPr>
        <w:t>order book scenarios</w:t>
      </w:r>
      <w:r>
        <w:rPr>
          <w:rFonts w:asciiTheme="majorHAnsi" w:hAnsiTheme="majorHAnsi" w:cstheme="majorHAnsi"/>
          <w:sz w:val="20"/>
          <w:szCs w:val="20"/>
        </w:rPr>
        <w:t xml:space="preserve"> and edge cases</w:t>
      </w:r>
    </w:p>
    <w:p w14:paraId="369D245B" w14:textId="02A48D68" w:rsidR="00457881" w:rsidRPr="007714BC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next steps for the project are to run through a security audit and marketing</w:t>
      </w:r>
    </w:p>
    <w:p w14:paraId="4962024F" w14:textId="62398DA8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</w:t>
      </w:r>
      <w:r w:rsidR="00BB6836">
        <w:rPr>
          <w:rFonts w:cstheme="minorHAnsi"/>
          <w:i/>
          <w:iCs/>
          <w:sz w:val="20"/>
          <w:szCs w:val="20"/>
        </w:rPr>
        <w:t xml:space="preserve"> Solidity, Dedicated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BB6836">
        <w:rPr>
          <w:rFonts w:cstheme="minorHAnsi"/>
          <w:i/>
          <w:iCs/>
          <w:sz w:val="20"/>
          <w:szCs w:val="20"/>
        </w:rPr>
        <w:t>Server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02491270" w14:textId="3285FF88" w:rsidR="00321232" w:rsidRDefault="00321232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321232">
        <w:rPr>
          <w:rFonts w:asciiTheme="majorHAnsi" w:hAnsiTheme="majorHAnsi" w:cstheme="majorHAnsi"/>
          <w:sz w:val="20"/>
          <w:szCs w:val="20"/>
        </w:rPr>
        <w:t xml:space="preserve">Developed an algorithmic trading bot in JS that generated a profit of 13% with £15,000 by leveraging </w:t>
      </w:r>
      <w:r>
        <w:rPr>
          <w:rFonts w:asciiTheme="majorHAnsi" w:hAnsiTheme="majorHAnsi" w:cstheme="majorHAnsi"/>
          <w:sz w:val="20"/>
          <w:szCs w:val="20"/>
        </w:rPr>
        <w:t>low</w:t>
      </w:r>
      <w:r w:rsidR="00BC1B75">
        <w:rPr>
          <w:rFonts w:asciiTheme="majorHAnsi" w:hAnsiTheme="majorHAnsi" w:cstheme="majorHAnsi"/>
          <w:sz w:val="20"/>
          <w:szCs w:val="20"/>
        </w:rPr>
        <w:t>-</w:t>
      </w:r>
      <w:r w:rsidRPr="00321232">
        <w:rPr>
          <w:rFonts w:asciiTheme="majorHAnsi" w:hAnsiTheme="majorHAnsi" w:cstheme="majorHAnsi"/>
          <w:sz w:val="20"/>
          <w:szCs w:val="20"/>
        </w:rPr>
        <w:t xml:space="preserve">latency </w:t>
      </w:r>
      <w:r w:rsidR="00BC1B75">
        <w:rPr>
          <w:rFonts w:asciiTheme="majorHAnsi" w:hAnsiTheme="majorHAnsi" w:cstheme="majorHAnsi"/>
          <w:sz w:val="20"/>
          <w:szCs w:val="20"/>
        </w:rPr>
        <w:t xml:space="preserve">trading </w:t>
      </w:r>
      <w:r w:rsidRPr="00321232">
        <w:rPr>
          <w:rFonts w:asciiTheme="majorHAnsi" w:hAnsiTheme="majorHAnsi" w:cstheme="majorHAnsi"/>
          <w:sz w:val="20"/>
          <w:szCs w:val="20"/>
        </w:rPr>
        <w:t>in EVM-compatible txpools</w:t>
      </w:r>
    </w:p>
    <w:p w14:paraId="5E8B6B9B" w14:textId="20EE9B87" w:rsidR="00321232" w:rsidRDefault="00321232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</w:t>
      </w:r>
      <w:r w:rsidRPr="00321232">
        <w:rPr>
          <w:rFonts w:asciiTheme="majorHAnsi" w:hAnsiTheme="majorHAnsi" w:cstheme="majorHAnsi"/>
          <w:sz w:val="20"/>
          <w:szCs w:val="20"/>
        </w:rPr>
        <w:t>ncreased strategy success rate by 200% through rerouting transactions via our self-hosted full BSC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groups</w:t>
      </w:r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63BAE604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b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96CEDA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MongoDB, </w:t>
      </w:r>
      <w:r w:rsidR="008225F0">
        <w:rPr>
          <w:rFonts w:asciiTheme="majorHAnsi" w:eastAsiaTheme="majorEastAsia" w:hAnsiTheme="majorHAnsi" w:cstheme="majorHAnsi"/>
          <w:sz w:val="20"/>
          <w:szCs w:val="20"/>
        </w:rPr>
        <w:t>MySQL</w:t>
      </w:r>
    </w:p>
    <w:p w14:paraId="64CC34FF" w14:textId="6B86BD39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 Jest, </w:t>
      </w:r>
      <w:r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>
        <w:rPr>
          <w:rFonts w:asciiTheme="majorHAnsi" w:eastAsiaTheme="majorEastAsia" w:hAnsiTheme="majorHAnsi" w:cstheme="majorHAnsi"/>
          <w:sz w:val="20"/>
          <w:szCs w:val="20"/>
        </w:rPr>
        <w:t>, Docker, Husky, ESLint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, Swagger</w:t>
      </w:r>
    </w:p>
    <w:p w14:paraId="7CB10FA7" w14:textId="680EBBC5" w:rsidR="005F44C5" w:rsidRPr="00457881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sectPr w:rsidR="005F44C5" w:rsidRPr="00457881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A6DC9" w14:textId="77777777" w:rsidR="00113D1F" w:rsidRDefault="00113D1F" w:rsidP="00434BEE">
      <w:pPr>
        <w:spacing w:after="0" w:line="240" w:lineRule="auto"/>
      </w:pPr>
      <w:r>
        <w:separator/>
      </w:r>
    </w:p>
  </w:endnote>
  <w:endnote w:type="continuationSeparator" w:id="0">
    <w:p w14:paraId="55BA6A10" w14:textId="77777777" w:rsidR="00113D1F" w:rsidRDefault="00113D1F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807F0" w14:textId="77777777" w:rsidR="00113D1F" w:rsidRDefault="00113D1F" w:rsidP="00434BEE">
      <w:pPr>
        <w:spacing w:after="0" w:line="240" w:lineRule="auto"/>
      </w:pPr>
      <w:r>
        <w:separator/>
      </w:r>
    </w:p>
  </w:footnote>
  <w:footnote w:type="continuationSeparator" w:id="0">
    <w:p w14:paraId="2DE8D2E6" w14:textId="77777777" w:rsidR="00113D1F" w:rsidRDefault="00113D1F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3D1F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1232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5788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8F791A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A5622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611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0110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ransfer-coins.vercel.app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jxe/on-chain-de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cjxe.github.io/transfer-coi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www.linkedin.com/in/mahmut-baran-turkmen/overlay/experience/2018676959/multiple-media-viewer/?profileId=ACoAACSBY4sB9GB0Ng1SFps3b_bQeJq5gQops2c&amp;treasuryMediaId=1635538735492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61</Words>
  <Characters>376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2</cp:revision>
  <cp:lastPrinted>2022-10-10T11:49:00Z</cp:lastPrinted>
  <dcterms:created xsi:type="dcterms:W3CDTF">2023-09-03T14:12:00Z</dcterms:created>
  <dcterms:modified xsi:type="dcterms:W3CDTF">2024-02-01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